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C7650" w14:textId="77777777" w:rsidR="00A167ED" w:rsidRDefault="0088002C" w:rsidP="0088002C">
      <w:pPr>
        <w:jc w:val="center"/>
      </w:pPr>
      <w:r w:rsidRPr="00736E15">
        <w:rPr>
          <w:highlight w:val="lightGray"/>
        </w:rPr>
        <w:t xml:space="preserve">[Use </w:t>
      </w:r>
      <w:r w:rsidR="00736E15" w:rsidRPr="00736E15">
        <w:rPr>
          <w:highlight w:val="lightGray"/>
        </w:rPr>
        <w:t>Letterhead of Organization Providing the Match</w:t>
      </w:r>
      <w:r w:rsidRPr="00736E15">
        <w:rPr>
          <w:highlight w:val="lightGray"/>
        </w:rPr>
        <w:t>]</w:t>
      </w:r>
    </w:p>
    <w:p w14:paraId="0A76E31D" w14:textId="77777777" w:rsidR="00736E15" w:rsidRDefault="00736E15" w:rsidP="005843CE">
      <w:pPr>
        <w:pStyle w:val="Title"/>
        <w:spacing w:before="240" w:after="240"/>
        <w:jc w:val="center"/>
      </w:pPr>
      <w:r>
        <w:t>MATCH VERIFICATION LETTER</w:t>
      </w:r>
    </w:p>
    <w:p w14:paraId="5143A3C7" w14:textId="5C17681D" w:rsidR="002C39B2" w:rsidRPr="00736E15" w:rsidRDefault="002C39B2" w:rsidP="00AB29E2">
      <w:pPr>
        <w:rPr>
          <w:highlight w:val="lightGray"/>
        </w:rPr>
      </w:pPr>
      <w:r w:rsidRPr="00736E15">
        <w:rPr>
          <w:highlight w:val="lightGray"/>
        </w:rPr>
        <w:t>[</w:t>
      </w:r>
      <w:r w:rsidR="00390E65">
        <w:rPr>
          <w:highlight w:val="lightGray"/>
        </w:rPr>
        <w:t>Application Authorized Organizational Representative</w:t>
      </w:r>
      <w:r w:rsidRPr="00736E15">
        <w:rPr>
          <w:highlight w:val="lightGray"/>
        </w:rPr>
        <w:t>]</w:t>
      </w:r>
    </w:p>
    <w:p w14:paraId="2AEEFC03" w14:textId="77777777" w:rsidR="0088002C" w:rsidRPr="002C39B2" w:rsidRDefault="002C39B2" w:rsidP="0088002C">
      <w:r w:rsidRPr="00736E15">
        <w:rPr>
          <w:highlight w:val="lightGray"/>
        </w:rPr>
        <w:t>[Applicant Organization Address]</w:t>
      </w:r>
    </w:p>
    <w:p w14:paraId="0CC45046" w14:textId="572FB3F3" w:rsidR="0088002C" w:rsidRPr="002C39B2" w:rsidRDefault="0088002C" w:rsidP="00AB29E2">
      <w:pPr>
        <w:spacing w:before="240" w:after="240"/>
      </w:pPr>
      <w:r w:rsidRPr="002C39B2">
        <w:t xml:space="preserve">Dear </w:t>
      </w:r>
      <w:r w:rsidR="00736E15" w:rsidRPr="00736E15">
        <w:rPr>
          <w:highlight w:val="lightGray"/>
        </w:rPr>
        <w:t>[</w:t>
      </w:r>
      <w:r w:rsidR="00390E65">
        <w:rPr>
          <w:highlight w:val="lightGray"/>
        </w:rPr>
        <w:t>Application Authorized Organizational Representative</w:t>
      </w:r>
      <w:r w:rsidR="00736E15" w:rsidRPr="00736E15">
        <w:rPr>
          <w:highlight w:val="lightGray"/>
        </w:rPr>
        <w:t>]</w:t>
      </w:r>
      <w:r w:rsidRPr="002C39B2">
        <w:t>:</w:t>
      </w:r>
    </w:p>
    <w:p w14:paraId="730BF86B" w14:textId="09263BBE" w:rsidR="0088002C" w:rsidRDefault="0088002C" w:rsidP="004A1474">
      <w:pPr>
        <w:spacing w:after="240"/>
      </w:pPr>
      <w:r w:rsidRPr="002C39B2">
        <w:t xml:space="preserve">We commit to providing the following matching funds to the </w:t>
      </w:r>
      <w:r w:rsidR="00617936" w:rsidRPr="004E3D2B">
        <w:rPr>
          <w:highlight w:val="lightGray"/>
        </w:rPr>
        <w:t>[</w:t>
      </w:r>
      <w:r w:rsidR="004E3D2B">
        <w:rPr>
          <w:highlight w:val="lightGray"/>
        </w:rPr>
        <w:t>Current</w:t>
      </w:r>
      <w:r w:rsidR="004E3D2B" w:rsidRPr="004E3D2B">
        <w:rPr>
          <w:highlight w:val="lightGray"/>
        </w:rPr>
        <w:t xml:space="preserve"> </w:t>
      </w:r>
      <w:r w:rsidR="00617936" w:rsidRPr="004E3D2B">
        <w:rPr>
          <w:highlight w:val="lightGray"/>
        </w:rPr>
        <w:t>Year]</w:t>
      </w:r>
      <w:r w:rsidRPr="002C39B2">
        <w:t xml:space="preserve"> </w:t>
      </w:r>
      <w:r w:rsidRPr="00736E15">
        <w:rPr>
          <w:highlight w:val="lightGray"/>
        </w:rPr>
        <w:t>[</w:t>
      </w:r>
      <w:r w:rsidR="00617936">
        <w:rPr>
          <w:highlight w:val="lightGray"/>
        </w:rPr>
        <w:t>Grant Program</w:t>
      </w:r>
      <w:r w:rsidRPr="00736E15">
        <w:rPr>
          <w:highlight w:val="lightGray"/>
        </w:rPr>
        <w:t>]</w:t>
      </w:r>
      <w:r w:rsidRPr="002C39B2">
        <w:t xml:space="preserve"> application: </w:t>
      </w:r>
      <w:r w:rsidRPr="00736E15">
        <w:rPr>
          <w:highlight w:val="lightGray"/>
        </w:rPr>
        <w:t>[Project title]</w:t>
      </w:r>
    </w:p>
    <w:p w14:paraId="2D4609D9" w14:textId="049C7756" w:rsidR="0088002C" w:rsidRDefault="0088002C" w:rsidP="0088002C">
      <w:pPr>
        <w:pStyle w:val="ListParagraph"/>
        <w:numPr>
          <w:ilvl w:val="0"/>
          <w:numId w:val="1"/>
        </w:numPr>
      </w:pPr>
      <w:r>
        <w:t xml:space="preserve">Cash in the </w:t>
      </w:r>
      <w:r w:rsidR="008B5CA0">
        <w:t xml:space="preserve">total </w:t>
      </w:r>
      <w:r>
        <w:t>amount of $</w:t>
      </w:r>
      <w:r w:rsidRPr="00736E15">
        <w:rPr>
          <w:highlight w:val="lightGray"/>
        </w:rPr>
        <w:t>XXX</w:t>
      </w:r>
      <w:r>
        <w:t xml:space="preserve">, which we will provide during the grant period September 30, </w:t>
      </w:r>
      <w:r w:rsidRPr="00736E15">
        <w:rPr>
          <w:highlight w:val="lightGray"/>
        </w:rPr>
        <w:t>[insert year begins]</w:t>
      </w:r>
      <w:r>
        <w:t xml:space="preserve"> through September 29, </w:t>
      </w:r>
      <w:r w:rsidRPr="00736E15">
        <w:rPr>
          <w:highlight w:val="lightGray"/>
        </w:rPr>
        <w:t>[insert year project will terminate]</w:t>
      </w:r>
      <w:r w:rsidR="00D81B14">
        <w:t>.</w:t>
      </w:r>
    </w:p>
    <w:p w14:paraId="72F48FBD" w14:textId="2B721142" w:rsidR="00D81B14" w:rsidRDefault="00D81B14" w:rsidP="00D81B14">
      <w:pPr>
        <w:pStyle w:val="ListParagraph"/>
        <w:numPr>
          <w:ilvl w:val="1"/>
          <w:numId w:val="1"/>
        </w:numPr>
      </w:pPr>
      <w:r>
        <w:t xml:space="preserve">Funds will be used for </w:t>
      </w:r>
      <w:r w:rsidRPr="00736E15">
        <w:rPr>
          <w:highlight w:val="lightGray"/>
        </w:rPr>
        <w:t>[provide particular item(s) corresponding to the budget narrative or describe how the applicant will otherwise use the funds]</w:t>
      </w:r>
      <w:r>
        <w:t>.</w:t>
      </w:r>
    </w:p>
    <w:p w14:paraId="1C1578C5" w14:textId="77777777" w:rsidR="004A1474" w:rsidRDefault="00D81B14" w:rsidP="00D81B14">
      <w:pPr>
        <w:pStyle w:val="ListParagraph"/>
        <w:numPr>
          <w:ilvl w:val="1"/>
          <w:numId w:val="1"/>
        </w:numPr>
      </w:pPr>
      <w:r>
        <w:t>We will provide the following amounts per year:</w:t>
      </w:r>
    </w:p>
    <w:p w14:paraId="4AB0529A" w14:textId="77777777" w:rsidR="004A1474" w:rsidRDefault="004A1474" w:rsidP="004A1474">
      <w:pPr>
        <w:pStyle w:val="ListParagraph"/>
        <w:numPr>
          <w:ilvl w:val="2"/>
          <w:numId w:val="1"/>
        </w:numPr>
      </w:pPr>
      <w:r>
        <w:t>Year 1:</w:t>
      </w:r>
    </w:p>
    <w:p w14:paraId="66BDF33D" w14:textId="77777777" w:rsidR="004A1474" w:rsidRDefault="004A1474" w:rsidP="004A1474">
      <w:pPr>
        <w:pStyle w:val="ListParagraph"/>
        <w:numPr>
          <w:ilvl w:val="2"/>
          <w:numId w:val="1"/>
        </w:numPr>
      </w:pPr>
      <w:r>
        <w:t>Year 2:</w:t>
      </w:r>
    </w:p>
    <w:p w14:paraId="32F25D53" w14:textId="3308FCF5" w:rsidR="00D81B14" w:rsidRDefault="004A1474" w:rsidP="002A632D">
      <w:pPr>
        <w:pStyle w:val="ListParagraph"/>
        <w:numPr>
          <w:ilvl w:val="2"/>
          <w:numId w:val="1"/>
        </w:numPr>
        <w:ind w:left="2174" w:hanging="187"/>
      </w:pPr>
      <w:r>
        <w:t>Year 3:</w:t>
      </w:r>
    </w:p>
    <w:p w14:paraId="16F31744" w14:textId="35338FF3" w:rsidR="00D81B14" w:rsidRDefault="00D81B14" w:rsidP="00FA3991">
      <w:pPr>
        <w:pStyle w:val="ListParagraph"/>
        <w:numPr>
          <w:ilvl w:val="0"/>
          <w:numId w:val="1"/>
        </w:numPr>
      </w:pPr>
      <w:r>
        <w:t xml:space="preserve">In-kind contributions in the </w:t>
      </w:r>
      <w:r w:rsidR="008B5CA0">
        <w:t xml:space="preserve">total </w:t>
      </w:r>
      <w:r>
        <w:t>amount of $</w:t>
      </w:r>
      <w:r w:rsidRPr="00736E15">
        <w:rPr>
          <w:highlight w:val="lightGray"/>
        </w:rPr>
        <w:t>XXX</w:t>
      </w:r>
      <w:r>
        <w:t xml:space="preserve">, will </w:t>
      </w:r>
      <w:r w:rsidR="00736E15">
        <w:t xml:space="preserve">be </w:t>
      </w:r>
      <w:r>
        <w:t>contributed as follows:</w:t>
      </w:r>
    </w:p>
    <w:p w14:paraId="06D04494" w14:textId="657E2485" w:rsidR="00D81B14" w:rsidRDefault="00D81B14" w:rsidP="00B61F2D">
      <w:pPr>
        <w:pStyle w:val="ListParagraph"/>
        <w:numPr>
          <w:ilvl w:val="1"/>
          <w:numId w:val="1"/>
        </w:numPr>
        <w:spacing w:line="360" w:lineRule="auto"/>
      </w:pPr>
      <w:r>
        <w:t>Salaries and wages of staff time for the following employees:</w:t>
      </w:r>
    </w:p>
    <w:tbl>
      <w:tblPr>
        <w:tblStyle w:val="TableGrid"/>
        <w:tblW w:w="0" w:type="auto"/>
        <w:jc w:val="center"/>
        <w:tblLook w:val="0420" w:firstRow="1" w:lastRow="0" w:firstColumn="0" w:lastColumn="0" w:noHBand="0" w:noVBand="1"/>
        <w:tblCaption w:val="In-Kind Contributions: Salaries and Wages"/>
      </w:tblPr>
      <w:tblGrid>
        <w:gridCol w:w="2151"/>
        <w:gridCol w:w="2110"/>
        <w:gridCol w:w="1578"/>
        <w:gridCol w:w="1204"/>
        <w:gridCol w:w="1249"/>
        <w:gridCol w:w="1249"/>
        <w:gridCol w:w="1249"/>
      </w:tblGrid>
      <w:tr w:rsidR="00D061A0" w:rsidRPr="00D15C9B" w14:paraId="6FF6C118" w14:textId="77777777" w:rsidTr="00A60FFF">
        <w:trPr>
          <w:trHeight w:val="1178"/>
          <w:tblHeader/>
          <w:jc w:val="center"/>
        </w:trPr>
        <w:tc>
          <w:tcPr>
            <w:tcW w:w="2151" w:type="dxa"/>
            <w:tcBorders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7B1AE61E" w14:textId="77777777" w:rsidR="00D061A0" w:rsidRPr="00D15C9B" w:rsidRDefault="00D061A0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</w:rPr>
              <w:t>Employee Name</w:t>
            </w:r>
          </w:p>
          <w:p w14:paraId="51FAF62C" w14:textId="77777777" w:rsidR="00D061A0" w:rsidRPr="00D15C9B" w:rsidRDefault="00D061A0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  <w:sz w:val="18"/>
              </w:rPr>
              <w:t>(add additional lines as needed)</w:t>
            </w:r>
          </w:p>
        </w:tc>
        <w:tc>
          <w:tcPr>
            <w:tcW w:w="2110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23C2D7C5" w14:textId="77777777" w:rsidR="00D061A0" w:rsidRPr="00D15C9B" w:rsidRDefault="00D061A0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</w:rPr>
              <w:t>Title</w:t>
            </w:r>
          </w:p>
        </w:tc>
        <w:tc>
          <w:tcPr>
            <w:tcW w:w="1578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04DC559F" w14:textId="77777777" w:rsidR="00D061A0" w:rsidRPr="00D15C9B" w:rsidRDefault="00D061A0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</w:rPr>
              <w:t>Description of Duties</w:t>
            </w:r>
          </w:p>
        </w:tc>
        <w:tc>
          <w:tcPr>
            <w:tcW w:w="120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13CD58F5" w14:textId="22356172" w:rsidR="00D061A0" w:rsidRPr="00D15C9B" w:rsidRDefault="00390E65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</w:rPr>
              <w:t xml:space="preserve">Base </w:t>
            </w:r>
            <w:r w:rsidR="00D061A0" w:rsidRPr="00D15C9B">
              <w:rPr>
                <w:b/>
                <w:bCs/>
              </w:rPr>
              <w:t>Rate ($)/</w:t>
            </w:r>
            <w:proofErr w:type="spellStart"/>
            <w:r w:rsidR="00D061A0" w:rsidRPr="00D15C9B">
              <w:rPr>
                <w:b/>
                <w:bCs/>
              </w:rPr>
              <w:t>hr</w:t>
            </w:r>
            <w:proofErr w:type="spellEnd"/>
            <w:r w:rsidR="005F7D4F" w:rsidRPr="00D15C9B">
              <w:rPr>
                <w:b/>
                <w:bCs/>
              </w:rPr>
              <w:t xml:space="preserve"> or % FTE</w:t>
            </w:r>
          </w:p>
        </w:tc>
        <w:tc>
          <w:tcPr>
            <w:tcW w:w="1249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47DA5837" w14:textId="48305961" w:rsidR="00D061A0" w:rsidRPr="00D15C9B" w:rsidRDefault="00D061A0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</w:rPr>
              <w:t>Year 1:</w:t>
            </w:r>
          </w:p>
          <w:p w14:paraId="1E770C13" w14:textId="69B67249" w:rsidR="00D061A0" w:rsidRPr="00D15C9B" w:rsidRDefault="00D061A0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</w:rPr>
              <w:t># of Hours</w:t>
            </w:r>
            <w:r w:rsidR="005F7D4F" w:rsidRPr="00D15C9B">
              <w:rPr>
                <w:b/>
                <w:bCs/>
              </w:rPr>
              <w:t xml:space="preserve"> or $ </w:t>
            </w:r>
            <w:r w:rsidR="003A483D" w:rsidRPr="00D15C9B">
              <w:rPr>
                <w:b/>
                <w:bCs/>
              </w:rPr>
              <w:t>E</w:t>
            </w:r>
            <w:r w:rsidR="005F7D4F" w:rsidRPr="00D15C9B">
              <w:rPr>
                <w:b/>
                <w:bCs/>
              </w:rPr>
              <w:t>quivalent</w:t>
            </w:r>
          </w:p>
        </w:tc>
        <w:tc>
          <w:tcPr>
            <w:tcW w:w="1249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002060"/>
            <w:vAlign w:val="center"/>
          </w:tcPr>
          <w:p w14:paraId="5817036D" w14:textId="01E1B2C3" w:rsidR="00D061A0" w:rsidRPr="00D15C9B" w:rsidRDefault="00D061A0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</w:rPr>
              <w:t>Year 2:</w:t>
            </w:r>
          </w:p>
          <w:p w14:paraId="05EB543A" w14:textId="40E9FC9F" w:rsidR="00D061A0" w:rsidRPr="00D15C9B" w:rsidRDefault="00D061A0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</w:rPr>
              <w:t># of Hours</w:t>
            </w:r>
            <w:r w:rsidR="005F7D4F" w:rsidRPr="00D15C9B">
              <w:rPr>
                <w:b/>
                <w:bCs/>
              </w:rPr>
              <w:t xml:space="preserve"> or $ </w:t>
            </w:r>
            <w:r w:rsidR="003A483D" w:rsidRPr="00D15C9B">
              <w:rPr>
                <w:b/>
                <w:bCs/>
              </w:rPr>
              <w:t>E</w:t>
            </w:r>
            <w:r w:rsidR="005F7D4F" w:rsidRPr="00D15C9B">
              <w:rPr>
                <w:b/>
                <w:bCs/>
              </w:rPr>
              <w:t>quivalent</w:t>
            </w:r>
          </w:p>
        </w:tc>
        <w:tc>
          <w:tcPr>
            <w:tcW w:w="1249" w:type="dxa"/>
            <w:tcBorders>
              <w:left w:val="single" w:sz="8" w:space="0" w:color="FFFFFF" w:themeColor="background1"/>
            </w:tcBorders>
            <w:shd w:val="clear" w:color="auto" w:fill="002060"/>
            <w:vAlign w:val="center"/>
          </w:tcPr>
          <w:p w14:paraId="300AF091" w14:textId="4A93921F" w:rsidR="00D061A0" w:rsidRPr="00D15C9B" w:rsidRDefault="00D061A0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</w:rPr>
              <w:t>Year 3:</w:t>
            </w:r>
          </w:p>
          <w:p w14:paraId="2EBBA6B2" w14:textId="229A299F" w:rsidR="00D061A0" w:rsidRPr="00D15C9B" w:rsidRDefault="00D061A0" w:rsidP="00D15C9B">
            <w:pPr>
              <w:jc w:val="center"/>
              <w:rPr>
                <w:b/>
                <w:bCs/>
              </w:rPr>
            </w:pPr>
            <w:r w:rsidRPr="00D15C9B">
              <w:rPr>
                <w:b/>
                <w:bCs/>
              </w:rPr>
              <w:t># of Hours</w:t>
            </w:r>
            <w:r w:rsidR="005F7D4F" w:rsidRPr="00D15C9B">
              <w:rPr>
                <w:b/>
                <w:bCs/>
              </w:rPr>
              <w:t xml:space="preserve"> or $ </w:t>
            </w:r>
            <w:r w:rsidR="003A483D" w:rsidRPr="00D15C9B">
              <w:rPr>
                <w:b/>
                <w:bCs/>
              </w:rPr>
              <w:t>E</w:t>
            </w:r>
            <w:r w:rsidR="005F7D4F" w:rsidRPr="00D15C9B">
              <w:rPr>
                <w:b/>
                <w:bCs/>
              </w:rPr>
              <w:t>quivalent</w:t>
            </w:r>
          </w:p>
        </w:tc>
      </w:tr>
      <w:tr w:rsidR="00D061A0" w14:paraId="5A530697" w14:textId="77777777" w:rsidTr="00AD6757">
        <w:trPr>
          <w:cantSplit/>
          <w:tblHeader/>
          <w:jc w:val="center"/>
        </w:trPr>
        <w:tc>
          <w:tcPr>
            <w:tcW w:w="2151" w:type="dxa"/>
            <w:shd w:val="clear" w:color="auto" w:fill="F2F2F2" w:themeFill="background1" w:themeFillShade="F2"/>
          </w:tcPr>
          <w:p w14:paraId="685AAC07" w14:textId="77777777" w:rsidR="00D061A0" w:rsidRDefault="00D061A0" w:rsidP="0088002C"/>
        </w:tc>
        <w:tc>
          <w:tcPr>
            <w:tcW w:w="2110" w:type="dxa"/>
            <w:shd w:val="clear" w:color="auto" w:fill="F2F2F2" w:themeFill="background1" w:themeFillShade="F2"/>
          </w:tcPr>
          <w:p w14:paraId="7986818D" w14:textId="77777777" w:rsidR="00D061A0" w:rsidRDefault="00D061A0" w:rsidP="0088002C"/>
        </w:tc>
        <w:tc>
          <w:tcPr>
            <w:tcW w:w="1578" w:type="dxa"/>
            <w:shd w:val="clear" w:color="auto" w:fill="F2F2F2" w:themeFill="background1" w:themeFillShade="F2"/>
          </w:tcPr>
          <w:p w14:paraId="3824E57A" w14:textId="77777777" w:rsidR="00D061A0" w:rsidRDefault="00D061A0" w:rsidP="0088002C"/>
        </w:tc>
        <w:tc>
          <w:tcPr>
            <w:tcW w:w="1204" w:type="dxa"/>
            <w:shd w:val="clear" w:color="auto" w:fill="F2F2F2" w:themeFill="background1" w:themeFillShade="F2"/>
          </w:tcPr>
          <w:p w14:paraId="7A84387B" w14:textId="77777777" w:rsidR="00D061A0" w:rsidRDefault="00D061A0" w:rsidP="0088002C"/>
        </w:tc>
        <w:tc>
          <w:tcPr>
            <w:tcW w:w="1249" w:type="dxa"/>
            <w:shd w:val="clear" w:color="auto" w:fill="F2F2F2" w:themeFill="background1" w:themeFillShade="F2"/>
          </w:tcPr>
          <w:p w14:paraId="3D77CB9B" w14:textId="77777777" w:rsidR="00D061A0" w:rsidRDefault="00D061A0" w:rsidP="0088002C"/>
        </w:tc>
        <w:tc>
          <w:tcPr>
            <w:tcW w:w="1249" w:type="dxa"/>
            <w:shd w:val="clear" w:color="auto" w:fill="F2F2F2" w:themeFill="background1" w:themeFillShade="F2"/>
          </w:tcPr>
          <w:p w14:paraId="37CADC24" w14:textId="77777777" w:rsidR="00D061A0" w:rsidRDefault="00D061A0" w:rsidP="0088002C"/>
        </w:tc>
        <w:tc>
          <w:tcPr>
            <w:tcW w:w="1249" w:type="dxa"/>
            <w:shd w:val="clear" w:color="auto" w:fill="F2F2F2" w:themeFill="background1" w:themeFillShade="F2"/>
          </w:tcPr>
          <w:p w14:paraId="7C6C1AF4" w14:textId="77777777" w:rsidR="00D061A0" w:rsidRDefault="00D061A0" w:rsidP="0088002C"/>
        </w:tc>
      </w:tr>
      <w:tr w:rsidR="00D061A0" w14:paraId="02DF84A9" w14:textId="77777777" w:rsidTr="00AD6757">
        <w:trPr>
          <w:cantSplit/>
          <w:tblHeader/>
          <w:jc w:val="center"/>
        </w:trPr>
        <w:tc>
          <w:tcPr>
            <w:tcW w:w="2151" w:type="dxa"/>
            <w:shd w:val="clear" w:color="auto" w:fill="auto"/>
          </w:tcPr>
          <w:p w14:paraId="3E30A3C0" w14:textId="77777777" w:rsidR="00D061A0" w:rsidRDefault="00D061A0" w:rsidP="0088002C"/>
        </w:tc>
        <w:tc>
          <w:tcPr>
            <w:tcW w:w="2110" w:type="dxa"/>
            <w:shd w:val="clear" w:color="auto" w:fill="auto"/>
          </w:tcPr>
          <w:p w14:paraId="6B06CEDE" w14:textId="77777777" w:rsidR="00D061A0" w:rsidRDefault="00D061A0" w:rsidP="0088002C"/>
        </w:tc>
        <w:tc>
          <w:tcPr>
            <w:tcW w:w="1578" w:type="dxa"/>
            <w:shd w:val="clear" w:color="auto" w:fill="auto"/>
          </w:tcPr>
          <w:p w14:paraId="7F3B1DD8" w14:textId="77777777" w:rsidR="00D061A0" w:rsidRDefault="00D061A0" w:rsidP="0088002C"/>
        </w:tc>
        <w:tc>
          <w:tcPr>
            <w:tcW w:w="1204" w:type="dxa"/>
            <w:shd w:val="clear" w:color="auto" w:fill="auto"/>
          </w:tcPr>
          <w:p w14:paraId="19F4E9C6" w14:textId="77777777" w:rsidR="00D061A0" w:rsidRDefault="00D061A0" w:rsidP="0088002C"/>
        </w:tc>
        <w:tc>
          <w:tcPr>
            <w:tcW w:w="1249" w:type="dxa"/>
            <w:shd w:val="clear" w:color="auto" w:fill="auto"/>
          </w:tcPr>
          <w:p w14:paraId="63B8FF9C" w14:textId="77777777" w:rsidR="00D061A0" w:rsidRDefault="00D061A0" w:rsidP="0088002C"/>
        </w:tc>
        <w:tc>
          <w:tcPr>
            <w:tcW w:w="1249" w:type="dxa"/>
            <w:shd w:val="clear" w:color="auto" w:fill="auto"/>
          </w:tcPr>
          <w:p w14:paraId="4B32E3BB" w14:textId="77777777" w:rsidR="00D061A0" w:rsidRDefault="00D061A0" w:rsidP="0088002C"/>
        </w:tc>
        <w:tc>
          <w:tcPr>
            <w:tcW w:w="1249" w:type="dxa"/>
            <w:shd w:val="clear" w:color="auto" w:fill="auto"/>
          </w:tcPr>
          <w:p w14:paraId="7A575186" w14:textId="77777777" w:rsidR="00D061A0" w:rsidRDefault="00D061A0" w:rsidP="0088002C"/>
        </w:tc>
      </w:tr>
      <w:tr w:rsidR="00D061A0" w14:paraId="2FD3965B" w14:textId="77777777" w:rsidTr="00AD6757">
        <w:trPr>
          <w:cantSplit/>
          <w:tblHeader/>
          <w:jc w:val="center"/>
        </w:trPr>
        <w:tc>
          <w:tcPr>
            <w:tcW w:w="2151" w:type="dxa"/>
            <w:shd w:val="clear" w:color="auto" w:fill="F2F2F2" w:themeFill="background1" w:themeFillShade="F2"/>
          </w:tcPr>
          <w:p w14:paraId="53F0E7FD" w14:textId="77777777" w:rsidR="00D061A0" w:rsidRDefault="00D061A0" w:rsidP="0088002C"/>
        </w:tc>
        <w:tc>
          <w:tcPr>
            <w:tcW w:w="2110" w:type="dxa"/>
            <w:shd w:val="clear" w:color="auto" w:fill="F2F2F2" w:themeFill="background1" w:themeFillShade="F2"/>
          </w:tcPr>
          <w:p w14:paraId="5C00AF46" w14:textId="77777777" w:rsidR="00D061A0" w:rsidRDefault="00D061A0" w:rsidP="0088002C"/>
        </w:tc>
        <w:tc>
          <w:tcPr>
            <w:tcW w:w="1578" w:type="dxa"/>
            <w:shd w:val="clear" w:color="auto" w:fill="F2F2F2" w:themeFill="background1" w:themeFillShade="F2"/>
          </w:tcPr>
          <w:p w14:paraId="21510386" w14:textId="77777777" w:rsidR="00D061A0" w:rsidRDefault="00D061A0" w:rsidP="0088002C"/>
        </w:tc>
        <w:tc>
          <w:tcPr>
            <w:tcW w:w="1204" w:type="dxa"/>
            <w:shd w:val="clear" w:color="auto" w:fill="F2F2F2" w:themeFill="background1" w:themeFillShade="F2"/>
          </w:tcPr>
          <w:p w14:paraId="3C00DF28" w14:textId="77777777" w:rsidR="00D061A0" w:rsidRDefault="00D061A0" w:rsidP="0088002C"/>
        </w:tc>
        <w:tc>
          <w:tcPr>
            <w:tcW w:w="1249" w:type="dxa"/>
            <w:shd w:val="clear" w:color="auto" w:fill="F2F2F2" w:themeFill="background1" w:themeFillShade="F2"/>
          </w:tcPr>
          <w:p w14:paraId="087DD335" w14:textId="77777777" w:rsidR="00D061A0" w:rsidRDefault="00D061A0" w:rsidP="0088002C"/>
        </w:tc>
        <w:tc>
          <w:tcPr>
            <w:tcW w:w="1249" w:type="dxa"/>
            <w:shd w:val="clear" w:color="auto" w:fill="F2F2F2" w:themeFill="background1" w:themeFillShade="F2"/>
          </w:tcPr>
          <w:p w14:paraId="5E1C4B47" w14:textId="77777777" w:rsidR="00D061A0" w:rsidRDefault="00D061A0" w:rsidP="0088002C"/>
        </w:tc>
        <w:tc>
          <w:tcPr>
            <w:tcW w:w="1249" w:type="dxa"/>
            <w:shd w:val="clear" w:color="auto" w:fill="F2F2F2" w:themeFill="background1" w:themeFillShade="F2"/>
          </w:tcPr>
          <w:p w14:paraId="7E80D761" w14:textId="77777777" w:rsidR="00D061A0" w:rsidRDefault="00D061A0" w:rsidP="0088002C"/>
        </w:tc>
      </w:tr>
      <w:tr w:rsidR="00D061A0" w14:paraId="5604726C" w14:textId="77777777" w:rsidTr="00AD6757">
        <w:trPr>
          <w:cantSplit/>
          <w:tblHeader/>
          <w:jc w:val="center"/>
        </w:trPr>
        <w:tc>
          <w:tcPr>
            <w:tcW w:w="2151" w:type="dxa"/>
            <w:shd w:val="clear" w:color="auto" w:fill="auto"/>
          </w:tcPr>
          <w:p w14:paraId="633BED1C" w14:textId="77777777" w:rsidR="00D061A0" w:rsidRDefault="00D061A0" w:rsidP="0088002C"/>
        </w:tc>
        <w:tc>
          <w:tcPr>
            <w:tcW w:w="2110" w:type="dxa"/>
            <w:shd w:val="clear" w:color="auto" w:fill="auto"/>
          </w:tcPr>
          <w:p w14:paraId="0D043307" w14:textId="77777777" w:rsidR="00D061A0" w:rsidRDefault="00D061A0" w:rsidP="0088002C"/>
        </w:tc>
        <w:tc>
          <w:tcPr>
            <w:tcW w:w="1578" w:type="dxa"/>
            <w:shd w:val="clear" w:color="auto" w:fill="auto"/>
          </w:tcPr>
          <w:p w14:paraId="75263D93" w14:textId="77777777" w:rsidR="00D061A0" w:rsidRDefault="00D061A0" w:rsidP="0088002C"/>
        </w:tc>
        <w:tc>
          <w:tcPr>
            <w:tcW w:w="1204" w:type="dxa"/>
            <w:shd w:val="clear" w:color="auto" w:fill="auto"/>
          </w:tcPr>
          <w:p w14:paraId="57152CC8" w14:textId="77777777" w:rsidR="00D061A0" w:rsidRDefault="00D061A0" w:rsidP="0088002C"/>
        </w:tc>
        <w:tc>
          <w:tcPr>
            <w:tcW w:w="1249" w:type="dxa"/>
            <w:shd w:val="clear" w:color="auto" w:fill="auto"/>
          </w:tcPr>
          <w:p w14:paraId="6263E293" w14:textId="77777777" w:rsidR="00D061A0" w:rsidRDefault="00D061A0" w:rsidP="0088002C"/>
        </w:tc>
        <w:tc>
          <w:tcPr>
            <w:tcW w:w="1249" w:type="dxa"/>
            <w:shd w:val="clear" w:color="auto" w:fill="auto"/>
          </w:tcPr>
          <w:p w14:paraId="2CF80D27" w14:textId="77777777" w:rsidR="00D061A0" w:rsidRDefault="00D061A0" w:rsidP="0088002C"/>
        </w:tc>
        <w:tc>
          <w:tcPr>
            <w:tcW w:w="1249" w:type="dxa"/>
            <w:shd w:val="clear" w:color="auto" w:fill="auto"/>
          </w:tcPr>
          <w:p w14:paraId="431D4C49" w14:textId="77777777" w:rsidR="00D061A0" w:rsidRDefault="00D061A0" w:rsidP="0088002C"/>
        </w:tc>
      </w:tr>
    </w:tbl>
    <w:p w14:paraId="350D8C0B" w14:textId="334BECCA" w:rsidR="008B5CA0" w:rsidRDefault="008B5CA0" w:rsidP="00B61F2D">
      <w:pPr>
        <w:pStyle w:val="ListParagraph"/>
        <w:numPr>
          <w:ilvl w:val="1"/>
          <w:numId w:val="1"/>
        </w:numPr>
        <w:spacing w:before="240" w:line="360" w:lineRule="auto"/>
      </w:pPr>
      <w:r>
        <w:t>The following items/activities with a total fair market value of $</w:t>
      </w:r>
      <w:r w:rsidRPr="00552A06">
        <w:rPr>
          <w:highlight w:val="lightGray"/>
        </w:rPr>
        <w:t>XXX</w:t>
      </w:r>
      <w:r>
        <w:t>:</w:t>
      </w:r>
    </w:p>
    <w:tbl>
      <w:tblPr>
        <w:tblStyle w:val="TableGrid"/>
        <w:tblW w:w="0" w:type="auto"/>
        <w:tblLook w:val="0420" w:firstRow="1" w:lastRow="0" w:firstColumn="0" w:lastColumn="0" w:noHBand="0" w:noVBand="1"/>
        <w:tblCaption w:val="In-Kind Contributions: Items and Activities"/>
      </w:tblPr>
      <w:tblGrid>
        <w:gridCol w:w="2155"/>
        <w:gridCol w:w="2070"/>
        <w:gridCol w:w="2790"/>
        <w:gridCol w:w="1260"/>
        <w:gridCol w:w="1260"/>
        <w:gridCol w:w="1255"/>
      </w:tblGrid>
      <w:tr w:rsidR="00A831AA" w:rsidRPr="005C4EE6" w14:paraId="52AE9CDC" w14:textId="77777777" w:rsidTr="005C4EE6">
        <w:trPr>
          <w:tblHeader/>
        </w:trPr>
        <w:tc>
          <w:tcPr>
            <w:tcW w:w="2155" w:type="dxa"/>
            <w:tcBorders>
              <w:right w:val="single" w:sz="8" w:space="0" w:color="FFFFFF"/>
            </w:tcBorders>
            <w:shd w:val="clear" w:color="auto" w:fill="002060"/>
            <w:vAlign w:val="center"/>
          </w:tcPr>
          <w:p w14:paraId="69E2FF51" w14:textId="77777777" w:rsidR="00A831AA" w:rsidRPr="005C4EE6" w:rsidRDefault="00A831AA" w:rsidP="005C4EE6">
            <w:pPr>
              <w:jc w:val="center"/>
              <w:rPr>
                <w:b/>
                <w:bCs/>
              </w:rPr>
            </w:pPr>
            <w:r w:rsidRPr="005C4EE6">
              <w:rPr>
                <w:b/>
                <w:bCs/>
              </w:rPr>
              <w:t>Item/Activity</w:t>
            </w:r>
          </w:p>
          <w:p w14:paraId="373AE8EB" w14:textId="4469B133" w:rsidR="00A831AA" w:rsidRPr="005C4EE6" w:rsidRDefault="00A831AA" w:rsidP="005C4EE6">
            <w:pPr>
              <w:jc w:val="center"/>
              <w:rPr>
                <w:b/>
                <w:bCs/>
              </w:rPr>
            </w:pPr>
            <w:r w:rsidRPr="005C4EE6">
              <w:rPr>
                <w:b/>
                <w:bCs/>
                <w:sz w:val="18"/>
              </w:rPr>
              <w:t>(add additional lines as needed)</w:t>
            </w:r>
          </w:p>
        </w:tc>
        <w:tc>
          <w:tcPr>
            <w:tcW w:w="2070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002060"/>
            <w:vAlign w:val="center"/>
          </w:tcPr>
          <w:p w14:paraId="6A065550" w14:textId="43EA3BA4" w:rsidR="00A831AA" w:rsidRPr="005C4EE6" w:rsidRDefault="00A831AA" w:rsidP="005C4EE6">
            <w:pPr>
              <w:jc w:val="center"/>
              <w:rPr>
                <w:b/>
                <w:bCs/>
              </w:rPr>
            </w:pPr>
            <w:r w:rsidRPr="005C4EE6">
              <w:rPr>
                <w:b/>
                <w:bCs/>
              </w:rPr>
              <w:t>Fair Market Value per Unit:</w:t>
            </w:r>
          </w:p>
        </w:tc>
        <w:tc>
          <w:tcPr>
            <w:tcW w:w="2790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002060"/>
            <w:vAlign w:val="center"/>
          </w:tcPr>
          <w:p w14:paraId="1003C504" w14:textId="00E1AC07" w:rsidR="00A831AA" w:rsidRPr="005C4EE6" w:rsidRDefault="00A831AA" w:rsidP="005C4EE6">
            <w:pPr>
              <w:jc w:val="center"/>
              <w:rPr>
                <w:b/>
                <w:bCs/>
              </w:rPr>
            </w:pPr>
            <w:r w:rsidRPr="005C4EE6">
              <w:rPr>
                <w:b/>
                <w:bCs/>
              </w:rPr>
              <w:t>How Fair Market Value Determined (must provide documentation):</w:t>
            </w:r>
          </w:p>
        </w:tc>
        <w:tc>
          <w:tcPr>
            <w:tcW w:w="1260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002060"/>
            <w:vAlign w:val="center"/>
          </w:tcPr>
          <w:p w14:paraId="7BA9F3F4" w14:textId="5D64A562" w:rsidR="00A831AA" w:rsidRPr="005C4EE6" w:rsidRDefault="00A831AA" w:rsidP="005C4EE6">
            <w:pPr>
              <w:jc w:val="center"/>
              <w:rPr>
                <w:b/>
                <w:bCs/>
              </w:rPr>
            </w:pPr>
            <w:r w:rsidRPr="005C4EE6">
              <w:rPr>
                <w:b/>
                <w:bCs/>
              </w:rPr>
              <w:t>Amount Donated Year 1:</w:t>
            </w:r>
          </w:p>
        </w:tc>
        <w:tc>
          <w:tcPr>
            <w:tcW w:w="1260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002060"/>
            <w:vAlign w:val="center"/>
          </w:tcPr>
          <w:p w14:paraId="4200DF1C" w14:textId="20273631" w:rsidR="00A831AA" w:rsidRPr="005C4EE6" w:rsidRDefault="00A831AA" w:rsidP="005C4EE6">
            <w:pPr>
              <w:jc w:val="center"/>
              <w:rPr>
                <w:b/>
                <w:bCs/>
              </w:rPr>
            </w:pPr>
            <w:r w:rsidRPr="005C4EE6">
              <w:rPr>
                <w:b/>
                <w:bCs/>
              </w:rPr>
              <w:t>Amount Donated Year 2:</w:t>
            </w:r>
          </w:p>
        </w:tc>
        <w:tc>
          <w:tcPr>
            <w:tcW w:w="1255" w:type="dxa"/>
            <w:tcBorders>
              <w:left w:val="single" w:sz="8" w:space="0" w:color="FFFFFF"/>
            </w:tcBorders>
            <w:shd w:val="clear" w:color="auto" w:fill="002060"/>
            <w:vAlign w:val="center"/>
          </w:tcPr>
          <w:p w14:paraId="367C1E99" w14:textId="4D96880D" w:rsidR="00A831AA" w:rsidRPr="005C4EE6" w:rsidRDefault="00A831AA" w:rsidP="005C4EE6">
            <w:pPr>
              <w:jc w:val="center"/>
              <w:rPr>
                <w:b/>
                <w:bCs/>
              </w:rPr>
            </w:pPr>
            <w:r w:rsidRPr="005C4EE6">
              <w:rPr>
                <w:b/>
                <w:bCs/>
              </w:rPr>
              <w:t>Amount Donated Year 3:</w:t>
            </w:r>
          </w:p>
        </w:tc>
      </w:tr>
      <w:tr w:rsidR="00A831AA" w14:paraId="3F407342" w14:textId="77777777" w:rsidTr="005C4EE6">
        <w:trPr>
          <w:tblHeader/>
        </w:trPr>
        <w:tc>
          <w:tcPr>
            <w:tcW w:w="2155" w:type="dxa"/>
            <w:shd w:val="clear" w:color="auto" w:fill="F2F2F2" w:themeFill="background1" w:themeFillShade="F2"/>
          </w:tcPr>
          <w:p w14:paraId="0FC4967E" w14:textId="77777777" w:rsidR="00A831AA" w:rsidRDefault="00A831AA" w:rsidP="00124238"/>
        </w:tc>
        <w:tc>
          <w:tcPr>
            <w:tcW w:w="2070" w:type="dxa"/>
            <w:shd w:val="clear" w:color="auto" w:fill="F2F2F2" w:themeFill="background1" w:themeFillShade="F2"/>
          </w:tcPr>
          <w:p w14:paraId="03CE08D7" w14:textId="77777777" w:rsidR="00A831AA" w:rsidRDefault="00A831AA" w:rsidP="00124238"/>
        </w:tc>
        <w:tc>
          <w:tcPr>
            <w:tcW w:w="2790" w:type="dxa"/>
            <w:shd w:val="clear" w:color="auto" w:fill="F2F2F2" w:themeFill="background1" w:themeFillShade="F2"/>
          </w:tcPr>
          <w:p w14:paraId="1235C1E7" w14:textId="77777777" w:rsidR="00A831AA" w:rsidRDefault="00A831AA" w:rsidP="00124238"/>
        </w:tc>
        <w:tc>
          <w:tcPr>
            <w:tcW w:w="1260" w:type="dxa"/>
            <w:shd w:val="clear" w:color="auto" w:fill="F2F2F2" w:themeFill="background1" w:themeFillShade="F2"/>
          </w:tcPr>
          <w:p w14:paraId="335C6B53" w14:textId="77777777" w:rsidR="00A831AA" w:rsidRDefault="00A831AA" w:rsidP="00124238"/>
        </w:tc>
        <w:tc>
          <w:tcPr>
            <w:tcW w:w="1260" w:type="dxa"/>
            <w:shd w:val="clear" w:color="auto" w:fill="F2F2F2" w:themeFill="background1" w:themeFillShade="F2"/>
          </w:tcPr>
          <w:p w14:paraId="7B8E0FAA" w14:textId="77777777" w:rsidR="00A831AA" w:rsidRDefault="00A831AA" w:rsidP="00124238"/>
        </w:tc>
        <w:tc>
          <w:tcPr>
            <w:tcW w:w="1255" w:type="dxa"/>
            <w:shd w:val="clear" w:color="auto" w:fill="F2F2F2" w:themeFill="background1" w:themeFillShade="F2"/>
          </w:tcPr>
          <w:p w14:paraId="13FBD5A9" w14:textId="77777777" w:rsidR="00A831AA" w:rsidRDefault="00A831AA" w:rsidP="00124238"/>
        </w:tc>
      </w:tr>
      <w:tr w:rsidR="00A831AA" w14:paraId="221AEFD4" w14:textId="77777777" w:rsidTr="005C4EE6">
        <w:trPr>
          <w:tblHeader/>
        </w:trPr>
        <w:tc>
          <w:tcPr>
            <w:tcW w:w="2155" w:type="dxa"/>
            <w:shd w:val="clear" w:color="auto" w:fill="auto"/>
          </w:tcPr>
          <w:p w14:paraId="26929407" w14:textId="77777777" w:rsidR="00A831AA" w:rsidRDefault="00A831AA" w:rsidP="00124238"/>
        </w:tc>
        <w:tc>
          <w:tcPr>
            <w:tcW w:w="2070" w:type="dxa"/>
            <w:shd w:val="clear" w:color="auto" w:fill="auto"/>
          </w:tcPr>
          <w:p w14:paraId="60459D58" w14:textId="77777777" w:rsidR="00A831AA" w:rsidRDefault="00A831AA" w:rsidP="00124238"/>
        </w:tc>
        <w:tc>
          <w:tcPr>
            <w:tcW w:w="2790" w:type="dxa"/>
            <w:shd w:val="clear" w:color="auto" w:fill="auto"/>
          </w:tcPr>
          <w:p w14:paraId="69B219C6" w14:textId="77777777" w:rsidR="00A831AA" w:rsidRDefault="00A831AA" w:rsidP="00124238"/>
        </w:tc>
        <w:tc>
          <w:tcPr>
            <w:tcW w:w="1260" w:type="dxa"/>
            <w:shd w:val="clear" w:color="auto" w:fill="auto"/>
          </w:tcPr>
          <w:p w14:paraId="7093B4D7" w14:textId="77777777" w:rsidR="00A831AA" w:rsidRDefault="00A831AA" w:rsidP="00124238"/>
        </w:tc>
        <w:tc>
          <w:tcPr>
            <w:tcW w:w="1260" w:type="dxa"/>
            <w:shd w:val="clear" w:color="auto" w:fill="auto"/>
          </w:tcPr>
          <w:p w14:paraId="6D8D9C3B" w14:textId="77777777" w:rsidR="00A831AA" w:rsidRDefault="00A831AA" w:rsidP="00124238"/>
        </w:tc>
        <w:tc>
          <w:tcPr>
            <w:tcW w:w="1255" w:type="dxa"/>
            <w:shd w:val="clear" w:color="auto" w:fill="auto"/>
          </w:tcPr>
          <w:p w14:paraId="6CAF74A6" w14:textId="77777777" w:rsidR="00A831AA" w:rsidRDefault="00A831AA" w:rsidP="00124238"/>
        </w:tc>
      </w:tr>
      <w:tr w:rsidR="00A831AA" w14:paraId="2AFBAA30" w14:textId="77777777" w:rsidTr="005C4EE6">
        <w:trPr>
          <w:tblHeader/>
        </w:trPr>
        <w:tc>
          <w:tcPr>
            <w:tcW w:w="2155" w:type="dxa"/>
            <w:shd w:val="clear" w:color="auto" w:fill="F2F2F2" w:themeFill="background1" w:themeFillShade="F2"/>
          </w:tcPr>
          <w:p w14:paraId="7E6F64AA" w14:textId="77777777" w:rsidR="00A831AA" w:rsidRDefault="00A831AA" w:rsidP="00124238"/>
        </w:tc>
        <w:tc>
          <w:tcPr>
            <w:tcW w:w="2070" w:type="dxa"/>
            <w:shd w:val="clear" w:color="auto" w:fill="F2F2F2" w:themeFill="background1" w:themeFillShade="F2"/>
          </w:tcPr>
          <w:p w14:paraId="1275C6FF" w14:textId="77777777" w:rsidR="00A831AA" w:rsidRDefault="00A831AA" w:rsidP="00124238"/>
        </w:tc>
        <w:tc>
          <w:tcPr>
            <w:tcW w:w="2790" w:type="dxa"/>
            <w:shd w:val="clear" w:color="auto" w:fill="F2F2F2" w:themeFill="background1" w:themeFillShade="F2"/>
          </w:tcPr>
          <w:p w14:paraId="4B5FD437" w14:textId="77777777" w:rsidR="00A831AA" w:rsidRDefault="00A831AA" w:rsidP="00124238"/>
        </w:tc>
        <w:tc>
          <w:tcPr>
            <w:tcW w:w="1260" w:type="dxa"/>
            <w:shd w:val="clear" w:color="auto" w:fill="F2F2F2" w:themeFill="background1" w:themeFillShade="F2"/>
          </w:tcPr>
          <w:p w14:paraId="365D28EF" w14:textId="77777777" w:rsidR="00A831AA" w:rsidRDefault="00A831AA" w:rsidP="00124238"/>
        </w:tc>
        <w:tc>
          <w:tcPr>
            <w:tcW w:w="1260" w:type="dxa"/>
            <w:shd w:val="clear" w:color="auto" w:fill="F2F2F2" w:themeFill="background1" w:themeFillShade="F2"/>
          </w:tcPr>
          <w:p w14:paraId="2EF82255" w14:textId="77777777" w:rsidR="00A831AA" w:rsidRDefault="00A831AA" w:rsidP="00124238"/>
        </w:tc>
        <w:tc>
          <w:tcPr>
            <w:tcW w:w="1255" w:type="dxa"/>
            <w:shd w:val="clear" w:color="auto" w:fill="F2F2F2" w:themeFill="background1" w:themeFillShade="F2"/>
          </w:tcPr>
          <w:p w14:paraId="0049D1A0" w14:textId="77777777" w:rsidR="00A831AA" w:rsidRDefault="00A831AA" w:rsidP="00124238"/>
        </w:tc>
      </w:tr>
    </w:tbl>
    <w:p w14:paraId="093A8927" w14:textId="77777777" w:rsidR="0088002C" w:rsidRDefault="0088002C" w:rsidP="00B61F2D">
      <w:pPr>
        <w:spacing w:before="480" w:after="240"/>
      </w:pPr>
      <w:r w:rsidRPr="0088002C">
        <w:t>Sincerely,</w:t>
      </w:r>
    </w:p>
    <w:p w14:paraId="5E8D5C63" w14:textId="77777777" w:rsidR="00736E15" w:rsidRPr="004E3D2B" w:rsidRDefault="00736E15" w:rsidP="00060438">
      <w:pPr>
        <w:rPr>
          <w:highlight w:val="lightGray"/>
        </w:rPr>
      </w:pPr>
      <w:r w:rsidRPr="004E3D2B">
        <w:rPr>
          <w:highlight w:val="lightGray"/>
        </w:rPr>
        <w:t>[Sig</w:t>
      </w:r>
      <w:r w:rsidR="00552A06" w:rsidRPr="004E3D2B">
        <w:rPr>
          <w:highlight w:val="lightGray"/>
        </w:rPr>
        <w:t>nature of Matching Organization Representative]</w:t>
      </w:r>
    </w:p>
    <w:p w14:paraId="701E3414" w14:textId="77777777" w:rsidR="00552A06" w:rsidRPr="004E3D2B" w:rsidRDefault="00552A06" w:rsidP="00060438">
      <w:pPr>
        <w:rPr>
          <w:highlight w:val="lightGray"/>
        </w:rPr>
      </w:pPr>
      <w:r w:rsidRPr="004E3D2B">
        <w:rPr>
          <w:highlight w:val="lightGray"/>
        </w:rPr>
        <w:t>[Printed Name of Matching Organization Representative]</w:t>
      </w:r>
    </w:p>
    <w:p w14:paraId="51C0D59B" w14:textId="77777777" w:rsidR="00552A06" w:rsidRPr="004E3D2B" w:rsidRDefault="00552A06" w:rsidP="00060438">
      <w:pPr>
        <w:rPr>
          <w:highlight w:val="lightGray"/>
        </w:rPr>
      </w:pPr>
      <w:r w:rsidRPr="004E3D2B">
        <w:rPr>
          <w:highlight w:val="lightGray"/>
        </w:rPr>
        <w:t>[Title]</w:t>
      </w:r>
    </w:p>
    <w:p w14:paraId="6DCF7C57" w14:textId="0822005E" w:rsidR="00552A06" w:rsidRDefault="00552A06" w:rsidP="00060438">
      <w:r w:rsidRPr="004E3D2B">
        <w:rPr>
          <w:highlight w:val="lightGray"/>
        </w:rPr>
        <w:t>[</w:t>
      </w:r>
      <w:r w:rsidR="00390E65" w:rsidRPr="004E3D2B">
        <w:rPr>
          <w:highlight w:val="lightGray"/>
        </w:rPr>
        <w:t>Email, a</w:t>
      </w:r>
      <w:r w:rsidRPr="004E3D2B">
        <w:rPr>
          <w:highlight w:val="lightGray"/>
        </w:rPr>
        <w:t>ddress and phone number if not already included on letterhead.]</w:t>
      </w:r>
    </w:p>
    <w:sectPr w:rsidR="00552A06" w:rsidSect="00D061A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95D79" w14:textId="77777777" w:rsidR="004B72A0" w:rsidRDefault="004B72A0" w:rsidP="00EE074E">
      <w:r>
        <w:separator/>
      </w:r>
    </w:p>
  </w:endnote>
  <w:endnote w:type="continuationSeparator" w:id="0">
    <w:p w14:paraId="3D9A1830" w14:textId="77777777" w:rsidR="004B72A0" w:rsidRDefault="004B72A0" w:rsidP="00EE074E">
      <w:r>
        <w:continuationSeparator/>
      </w:r>
    </w:p>
  </w:endnote>
  <w:endnote w:type="continuationNotice" w:id="1">
    <w:p w14:paraId="71BF6E9B" w14:textId="77777777" w:rsidR="004B72A0" w:rsidRDefault="004B72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90366" w14:textId="77777777" w:rsidR="004B72A0" w:rsidRDefault="004B72A0" w:rsidP="00EE074E">
      <w:r>
        <w:separator/>
      </w:r>
    </w:p>
  </w:footnote>
  <w:footnote w:type="continuationSeparator" w:id="0">
    <w:p w14:paraId="5907F2C3" w14:textId="77777777" w:rsidR="004B72A0" w:rsidRDefault="004B72A0" w:rsidP="00EE074E">
      <w:r>
        <w:continuationSeparator/>
      </w:r>
    </w:p>
  </w:footnote>
  <w:footnote w:type="continuationNotice" w:id="1">
    <w:p w14:paraId="0CEB1AE7" w14:textId="77777777" w:rsidR="004B72A0" w:rsidRDefault="004B72A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E2619"/>
    <w:multiLevelType w:val="hybridMultilevel"/>
    <w:tmpl w:val="9E76A1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052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MTM0MDcxMDIxNjVV0lEKTi0uzszPAykwrAUAzZrGCCwAAAA="/>
  </w:docVars>
  <w:rsids>
    <w:rsidRoot w:val="0088002C"/>
    <w:rsid w:val="00060438"/>
    <w:rsid w:val="000A3B23"/>
    <w:rsid w:val="00124238"/>
    <w:rsid w:val="00170D99"/>
    <w:rsid w:val="00176444"/>
    <w:rsid w:val="00202536"/>
    <w:rsid w:val="00256C97"/>
    <w:rsid w:val="00285E2C"/>
    <w:rsid w:val="002A632D"/>
    <w:rsid w:val="002C39B2"/>
    <w:rsid w:val="002F4C56"/>
    <w:rsid w:val="00353A37"/>
    <w:rsid w:val="00390E65"/>
    <w:rsid w:val="00391D69"/>
    <w:rsid w:val="003A483D"/>
    <w:rsid w:val="003C2E10"/>
    <w:rsid w:val="0046279B"/>
    <w:rsid w:val="00493444"/>
    <w:rsid w:val="004A1474"/>
    <w:rsid w:val="004B72A0"/>
    <w:rsid w:val="004E3D2B"/>
    <w:rsid w:val="00504933"/>
    <w:rsid w:val="00507B8C"/>
    <w:rsid w:val="0051100D"/>
    <w:rsid w:val="00552A06"/>
    <w:rsid w:val="005843CE"/>
    <w:rsid w:val="005C4EE6"/>
    <w:rsid w:val="005F7D4F"/>
    <w:rsid w:val="00617936"/>
    <w:rsid w:val="0064624A"/>
    <w:rsid w:val="00707402"/>
    <w:rsid w:val="00736E15"/>
    <w:rsid w:val="0078300D"/>
    <w:rsid w:val="007954D0"/>
    <w:rsid w:val="00804489"/>
    <w:rsid w:val="0088002C"/>
    <w:rsid w:val="008B5CA0"/>
    <w:rsid w:val="008C09C1"/>
    <w:rsid w:val="008D10E7"/>
    <w:rsid w:val="008E3687"/>
    <w:rsid w:val="00964155"/>
    <w:rsid w:val="00A167ED"/>
    <w:rsid w:val="00A60FFF"/>
    <w:rsid w:val="00A831AA"/>
    <w:rsid w:val="00AB29E2"/>
    <w:rsid w:val="00AD6757"/>
    <w:rsid w:val="00B12247"/>
    <w:rsid w:val="00B213F2"/>
    <w:rsid w:val="00B61F2D"/>
    <w:rsid w:val="00B622D3"/>
    <w:rsid w:val="00B62493"/>
    <w:rsid w:val="00C27632"/>
    <w:rsid w:val="00CA1151"/>
    <w:rsid w:val="00D061A0"/>
    <w:rsid w:val="00D11B1A"/>
    <w:rsid w:val="00D15C9B"/>
    <w:rsid w:val="00D64676"/>
    <w:rsid w:val="00D81B14"/>
    <w:rsid w:val="00DB05CF"/>
    <w:rsid w:val="00E2503F"/>
    <w:rsid w:val="00E4498C"/>
    <w:rsid w:val="00E518A0"/>
    <w:rsid w:val="00EE074E"/>
    <w:rsid w:val="00F655CB"/>
    <w:rsid w:val="00FA3991"/>
    <w:rsid w:val="4AB8D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A7F0B"/>
  <w15:docId w15:val="{3862BA17-3ADE-4916-AA9E-9D09E6064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1A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002C"/>
    <w:pPr>
      <w:spacing w:after="0" w:line="240" w:lineRule="auto"/>
    </w:pPr>
    <w:rPr>
      <w:rFonts w:ascii="Calibri" w:hAnsi="Calibri" w:cs="Times New Roman"/>
    </w:rPr>
  </w:style>
  <w:style w:type="paragraph" w:styleId="ListParagraph">
    <w:name w:val="List Paragraph"/>
    <w:basedOn w:val="Normal"/>
    <w:uiPriority w:val="34"/>
    <w:qFormat/>
    <w:rsid w:val="0088002C"/>
    <w:pPr>
      <w:ind w:left="720"/>
      <w:contextualSpacing/>
    </w:pPr>
  </w:style>
  <w:style w:type="table" w:styleId="TableGrid">
    <w:name w:val="Table Grid"/>
    <w:basedOn w:val="TableNormal"/>
    <w:uiPriority w:val="59"/>
    <w:rsid w:val="00D81B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07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7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E07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074E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E07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074E"/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C09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09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09C1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09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09C1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13F2"/>
    <w:pPr>
      <w:spacing w:after="0" w:line="240" w:lineRule="auto"/>
    </w:pPr>
    <w:rPr>
      <w:rFonts w:ascii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5843CE"/>
    <w:pPr>
      <w:contextualSpacing/>
    </w:pPr>
    <w:rPr>
      <w:rFonts w:eastAsiaTheme="majorEastAsia" w:cstheme="majorBidi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43CE"/>
    <w:rPr>
      <w:rFonts w:ascii="Calibri" w:eastAsiaTheme="majorEastAsia" w:hAnsi="Calibri" w:cstheme="majorBidi"/>
      <w:kern w:val="28"/>
      <w:sz w:val="24"/>
      <w:szCs w:val="56"/>
    </w:rPr>
  </w:style>
  <w:style w:type="table" w:customStyle="1" w:styleId="GDTable">
    <w:name w:val="GD Table"/>
    <w:basedOn w:val="TableGrid"/>
    <w:uiPriority w:val="99"/>
    <w:rsid w:val="00E518A0"/>
    <w:pPr>
      <w:spacing w:before="200"/>
    </w:pPr>
    <w:rPr>
      <w:rFonts w:ascii="Calibri" w:eastAsiaTheme="minorEastAsia" w:hAnsi="Calibri"/>
    </w:r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wordWrap/>
        <w:spacing w:beforeLines="0" w:before="0" w:beforeAutospacing="0" w:afterLines="0" w:after="0" w:afterAutospacing="0"/>
        <w:jc w:val="center"/>
      </w:pPr>
      <w:rPr>
        <w:rFonts w:ascii="Calibri" w:hAnsi="Calibri"/>
        <w:b/>
        <w:color w:val="FFFFFF" w:themeColor="background1"/>
        <w:sz w:val="22"/>
      </w:rPr>
      <w:tblPr/>
      <w:tcPr>
        <w:tc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002060"/>
        <w:vAlign w:val="center"/>
      </w:tcPr>
    </w:tblStylePr>
    <w:tblStylePr w:type="band1Horz">
      <w:pPr>
        <w:wordWrap/>
        <w:spacing w:beforeLines="0" w:before="0" w:beforeAutospacing="0" w:afterLines="0" w:after="0" w:afterAutospacing="0"/>
        <w:jc w:val="left"/>
      </w:pPr>
      <w:rPr>
        <w:rFonts w:ascii="Calibri" w:hAnsi="Calibri"/>
        <w:sz w:val="22"/>
      </w:rPr>
      <w:tblPr/>
      <w:tcPr>
        <w:tc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  <w:tl2br w:val="nil"/>
          <w:tr2bl w:val="nil"/>
        </w:tcBorders>
        <w:shd w:val="clear" w:color="auto" w:fill="F2F2F2" w:themeFill="background1" w:themeFillShade="F2"/>
        <w:vAlign w:val="center"/>
      </w:tcPr>
    </w:tblStylePr>
    <w:tblStylePr w:type="band2Horz">
      <w:pPr>
        <w:wordWrap/>
        <w:spacing w:beforeLines="0" w:before="0" w:beforeAutospacing="0" w:afterLines="0" w:after="0" w:afterAutospacing="0"/>
        <w:jc w:val="left"/>
      </w:pPr>
      <w:rPr>
        <w:rFonts w:ascii="Calibri" w:hAnsi="Calibri"/>
        <w:sz w:val="22"/>
      </w:rPr>
      <w:tblPr/>
      <w:tcPr>
        <w:shd w:val="clear" w:color="auto" w:fill="FFFFFF" w:themeFill="background1"/>
        <w:vAlign w:val="cente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38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a16a7f6-ad7c-47b6-99e8-107db7961b82">THTAUHCSY2F2-1201048014-3636</_dlc_DocId>
    <_dlc_DocIdUrl xmlns="aa16a7f6-ad7c-47b6-99e8-107db7961b82">
      <Url>https://usdagcc.sharepoint.com/sites/ams/AMS-TMIntranet/_layouts/15/DocIdRedir.aspx?ID=THTAUHCSY2F2-1201048014-3636</Url>
      <Description>THTAUHCSY2F2-1201048014-3636</Description>
    </_dlc_DocIdUrl>
    <SharedWithUsers xmlns="aa16a7f6-ad7c-47b6-99e8-107db7961b82">
      <UserInfo>
        <DisplayName>Massey, Elijah - MRP-AMS</DisplayName>
        <AccountId>7626</AccountId>
        <AccountType/>
      </UserInfo>
    </SharedWithUsers>
    <_dlc_DocIdPersistId xmlns="aa16a7f6-ad7c-47b6-99e8-107db7961b82">false</_dlc_DocIdPersistI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11DEED659674797FF7EACFB7AEA33" ma:contentTypeVersion="5" ma:contentTypeDescription="Create a new document." ma:contentTypeScope="" ma:versionID="e294a4081a1ba0eb173bd0b8d0ab3d1e">
  <xsd:schema xmlns:xsd="http://www.w3.org/2001/XMLSchema" xmlns:xs="http://www.w3.org/2001/XMLSchema" xmlns:p="http://schemas.microsoft.com/office/2006/metadata/properties" xmlns:ns2="aa16a7f6-ad7c-47b6-99e8-107db7961b82" xmlns:ns3="6d2a1990-1cc7-4b88-a911-7080524618b9" targetNamespace="http://schemas.microsoft.com/office/2006/metadata/properties" ma:root="true" ma:fieldsID="69644b68b4339f0eb003821d272c18f3" ns2:_="" ns3:_="">
    <xsd:import namespace="aa16a7f6-ad7c-47b6-99e8-107db7961b82"/>
    <xsd:import namespace="6d2a1990-1cc7-4b88-a911-7080524618b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16a7f6-ad7c-47b6-99e8-107db7961b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a1990-1cc7-4b88-a911-7080524618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90BAF4-9D39-4264-9BAF-F4E37120286A}">
  <ds:schemaRefs>
    <ds:schemaRef ds:uri="http://schemas.microsoft.com/office/2006/metadata/properties"/>
    <ds:schemaRef ds:uri="http://schemas.microsoft.com/office/infopath/2007/PartnerControls"/>
    <ds:schemaRef ds:uri="aa16a7f6-ad7c-47b6-99e8-107db7961b82"/>
  </ds:schemaRefs>
</ds:datastoreItem>
</file>

<file path=customXml/itemProps2.xml><?xml version="1.0" encoding="utf-8"?>
<ds:datastoreItem xmlns:ds="http://schemas.openxmlformats.org/officeDocument/2006/customXml" ds:itemID="{B63B306C-AC03-4ADF-9D37-23E9FAA996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E3777B-3FE9-4F0A-B215-CD4300D6205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F3F4F7D-6207-4255-BFFF-BF9EB94025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B80A69D-267E-4B5B-91C7-28AB6C8B13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16a7f6-ad7c-47b6-99e8-107db7961b82"/>
    <ds:schemaRef ds:uri="6d2a1990-1cc7-4b88-a911-7080524618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fication of Matching Funds Template Letter</dc:title>
  <dc:subject/>
  <dc:creator>United States Department of Agriculture</dc:creator>
  <cp:keywords/>
  <cp:lastModifiedBy>Lynch, Emily (DEM)</cp:lastModifiedBy>
  <cp:revision>37</cp:revision>
  <cp:lastPrinted>2016-01-28T19:16:00Z</cp:lastPrinted>
  <dcterms:created xsi:type="dcterms:W3CDTF">2023-03-27T16:42:00Z</dcterms:created>
  <dcterms:modified xsi:type="dcterms:W3CDTF">2023-07-20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11DEED659674797FF7EACFB7AEA33</vt:lpwstr>
  </property>
  <property fmtid="{D5CDD505-2E9C-101B-9397-08002B2CF9AE}" pid="3" name="_dlc_DocIdItemGuid">
    <vt:lpwstr>b771be81-7154-4d83-83ee-36f1b463999f</vt:lpwstr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